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5ccff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eb86b2f-bf02-4df7-b8ce-384f68cf0cf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0:56:12Z</dcterms:created>
  <dcterms:modified xsi:type="dcterms:W3CDTF">2023-07-11T20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